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E91" w:rsidRDefault="00461E91" w:rsidP="0079108E"/>
    <w:p w:rsidR="00134EB2" w:rsidRDefault="006B51CD">
      <w:r>
        <w:rPr>
          <w:noProof/>
        </w:rPr>
        <w:drawing>
          <wp:inline distT="0" distB="0" distL="0" distR="0" wp14:anchorId="1D28EAEF" wp14:editId="3D861CFC">
            <wp:extent cx="6827599" cy="2266950"/>
            <wp:effectExtent l="0" t="0" r="0" b="0"/>
            <wp:docPr id="1" name="Picture 1" descr="C:\Users\renierd\AppData\Local\Temp\SNAGHTMLcce69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nierd\AppData\Local\Temp\SNAGHTMLcce69ed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761" cy="2270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8"/>
        <w:gridCol w:w="2394"/>
        <w:gridCol w:w="2583"/>
      </w:tblGrid>
      <w:tr w:rsidR="00134EB2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134EB2" w:rsidRPr="009F0100" w:rsidRDefault="00FE64BA" w:rsidP="00FE64BA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TEM and BUSINESS</w:t>
            </w:r>
            <w:r w:rsidR="00134EB2" w:rsidRPr="009F0100">
              <w:rPr>
                <w:rFonts w:ascii="Times New Roman" w:hAnsi="Times New Roman"/>
                <w:b/>
              </w:rPr>
              <w:t xml:space="preserve"> </w:t>
            </w:r>
            <w:r w:rsidR="00852037">
              <w:rPr>
                <w:rFonts w:ascii="Times New Roman" w:hAnsi="Times New Roman"/>
                <w:b/>
              </w:rPr>
              <w:t>(</w:t>
            </w:r>
            <w:r w:rsidR="00134EB2" w:rsidRPr="009F0100">
              <w:rPr>
                <w:rFonts w:ascii="Times New Roman" w:hAnsi="Times New Roman"/>
                <w:b/>
              </w:rPr>
              <w:t>094/099/101)</w:t>
            </w:r>
          </w:p>
        </w:tc>
        <w:tc>
          <w:tcPr>
            <w:tcW w:w="2394" w:type="dxa"/>
            <w:shd w:val="clear" w:color="auto" w:fill="auto"/>
          </w:tcPr>
          <w:p w:rsidR="00134EB2" w:rsidRPr="009F0100" w:rsidRDefault="00134EB2" w:rsidP="000F2A8D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9F0100">
              <w:rPr>
                <w:rFonts w:ascii="Times New Roman" w:hAnsi="Times New Roman"/>
                <w:b/>
              </w:rPr>
              <w:t>HUMANITIES (MATH 100</w:t>
            </w:r>
            <w:r w:rsidR="004D4C16">
              <w:rPr>
                <w:rFonts w:ascii="Times New Roman" w:hAnsi="Times New Roman"/>
                <w:b/>
              </w:rPr>
              <w:t xml:space="preserve"> or 102</w:t>
            </w:r>
            <w:r w:rsidRPr="009F0100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2583" w:type="dxa"/>
            <w:shd w:val="clear" w:color="auto" w:fill="auto"/>
          </w:tcPr>
          <w:p w:rsidR="00134EB2" w:rsidRPr="009F0100" w:rsidRDefault="00134EB2" w:rsidP="000F2A8D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9F0100">
              <w:rPr>
                <w:rFonts w:ascii="Times New Roman" w:hAnsi="Times New Roman"/>
                <w:b/>
              </w:rPr>
              <w:t>SOCIAL SCIENCES (COMM SCI 097/205)</w:t>
            </w:r>
          </w:p>
        </w:tc>
      </w:tr>
      <w:tr w:rsidR="00134EB2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134EB2" w:rsidRPr="009F0100" w:rsidRDefault="00134EB2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 xml:space="preserve">ACCOUNTING </w:t>
            </w:r>
          </w:p>
        </w:tc>
        <w:tc>
          <w:tcPr>
            <w:tcW w:w="2394" w:type="dxa"/>
            <w:shd w:val="clear" w:color="auto" w:fill="auto"/>
          </w:tcPr>
          <w:p w:rsidR="00134EB2" w:rsidRPr="009F0100" w:rsidRDefault="00134EB2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 xml:space="preserve">ART </w:t>
            </w:r>
          </w:p>
        </w:tc>
        <w:tc>
          <w:tcPr>
            <w:tcW w:w="2583" w:type="dxa"/>
            <w:shd w:val="clear" w:color="auto" w:fill="auto"/>
          </w:tcPr>
          <w:p w:rsidR="00134EB2" w:rsidRPr="009F0100" w:rsidRDefault="00134EB2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DEMOCRACY AND JUSTICE STUDIES</w:t>
            </w:r>
          </w:p>
        </w:tc>
      </w:tr>
      <w:tr w:rsidR="00134EB2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134EB2" w:rsidRPr="009F0100" w:rsidRDefault="00134EB2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BIOLOGY</w:t>
            </w:r>
          </w:p>
        </w:tc>
        <w:tc>
          <w:tcPr>
            <w:tcW w:w="2394" w:type="dxa"/>
            <w:shd w:val="clear" w:color="auto" w:fill="auto"/>
          </w:tcPr>
          <w:p w:rsidR="00134EB2" w:rsidRPr="009F0100" w:rsidRDefault="00134EB2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 xml:space="preserve">ARTS MANAGEMENT </w:t>
            </w:r>
          </w:p>
        </w:tc>
        <w:tc>
          <w:tcPr>
            <w:tcW w:w="2583" w:type="dxa"/>
            <w:shd w:val="clear" w:color="auto" w:fill="auto"/>
          </w:tcPr>
          <w:p w:rsidR="00134EB2" w:rsidRPr="009F0100" w:rsidRDefault="00134EB2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ENVIRONMENTAL POLICY AND PLANNING</w:t>
            </w:r>
          </w:p>
        </w:tc>
      </w:tr>
      <w:tr w:rsidR="007A7697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BUSINESS ADMINISTRATION</w:t>
            </w:r>
          </w:p>
        </w:tc>
        <w:tc>
          <w:tcPr>
            <w:tcW w:w="2394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 xml:space="preserve">COMMUNICATION </w:t>
            </w:r>
          </w:p>
        </w:tc>
        <w:tc>
          <w:tcPr>
            <w:tcW w:w="2583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HUMAN DEVELOPMENT</w:t>
            </w:r>
          </w:p>
        </w:tc>
      </w:tr>
      <w:tr w:rsidR="007A7697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CHEMISTRY</w:t>
            </w:r>
          </w:p>
        </w:tc>
        <w:tc>
          <w:tcPr>
            <w:tcW w:w="2394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DESIGN ARTS</w:t>
            </w:r>
          </w:p>
        </w:tc>
        <w:tc>
          <w:tcPr>
            <w:tcW w:w="2583" w:type="dxa"/>
            <w:shd w:val="clear" w:color="auto" w:fill="auto"/>
          </w:tcPr>
          <w:p w:rsidR="007A7697" w:rsidRPr="009F0100" w:rsidRDefault="009D19E3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POLITICAL SCIENCE</w:t>
            </w:r>
          </w:p>
        </w:tc>
      </w:tr>
      <w:tr w:rsidR="007A7697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COMPUTER SCIENCE</w:t>
            </w:r>
          </w:p>
        </w:tc>
        <w:tc>
          <w:tcPr>
            <w:tcW w:w="2394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591D15">
              <w:rPr>
                <w:rFonts w:ascii="Times New Roman" w:hAnsi="Times New Roman"/>
                <w:color w:val="FF0000"/>
                <w:sz w:val="18"/>
                <w:szCs w:val="18"/>
              </w:rPr>
              <w:t>EDUCATION</w:t>
            </w:r>
            <w:r>
              <w:rPr>
                <w:rFonts w:ascii="Times New Roman" w:hAnsi="Times New Roman"/>
                <w:color w:val="FF0000"/>
                <w:sz w:val="18"/>
                <w:szCs w:val="18"/>
              </w:rPr>
              <w:t xml:space="preserve"> (may be STEM if Secondary or Math Teacher)</w:t>
            </w:r>
          </w:p>
        </w:tc>
        <w:tc>
          <w:tcPr>
            <w:tcW w:w="2583" w:type="dxa"/>
            <w:shd w:val="clear" w:color="auto" w:fill="auto"/>
          </w:tcPr>
          <w:p w:rsidR="007A7697" w:rsidRPr="009F0100" w:rsidRDefault="009D19E3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PSYCHOLOGY</w:t>
            </w:r>
          </w:p>
        </w:tc>
      </w:tr>
      <w:tr w:rsidR="007A7697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ECONOMICS</w:t>
            </w:r>
          </w:p>
        </w:tc>
        <w:tc>
          <w:tcPr>
            <w:tcW w:w="2394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ENGLISH</w:t>
            </w:r>
          </w:p>
        </w:tc>
        <w:tc>
          <w:tcPr>
            <w:tcW w:w="2583" w:type="dxa"/>
            <w:shd w:val="clear" w:color="auto" w:fill="auto"/>
          </w:tcPr>
          <w:p w:rsidR="007A7697" w:rsidRPr="009F0100" w:rsidRDefault="009D19E3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PUBLIC ADMINISTRATION</w:t>
            </w:r>
          </w:p>
        </w:tc>
      </w:tr>
      <w:tr w:rsidR="007A7697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ENGINEERING TECHNOLOGY</w:t>
            </w:r>
          </w:p>
        </w:tc>
        <w:tc>
          <w:tcPr>
            <w:tcW w:w="2394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FIRST NATIONS STUDIES</w:t>
            </w:r>
          </w:p>
        </w:tc>
        <w:tc>
          <w:tcPr>
            <w:tcW w:w="2583" w:type="dxa"/>
            <w:shd w:val="clear" w:color="auto" w:fill="auto"/>
          </w:tcPr>
          <w:p w:rsidR="007A7697" w:rsidRPr="009F0100" w:rsidRDefault="009D19E3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SOCIAL WORK</w:t>
            </w:r>
          </w:p>
        </w:tc>
      </w:tr>
      <w:tr w:rsidR="007A7697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ENVIRONMENTAL SCIENCE</w:t>
            </w:r>
          </w:p>
        </w:tc>
        <w:tc>
          <w:tcPr>
            <w:tcW w:w="2394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GERMAN</w:t>
            </w:r>
          </w:p>
        </w:tc>
        <w:tc>
          <w:tcPr>
            <w:tcW w:w="2583" w:type="dxa"/>
            <w:shd w:val="clear" w:color="auto" w:fill="auto"/>
          </w:tcPr>
          <w:p w:rsidR="007A7697" w:rsidRPr="009F0100" w:rsidRDefault="009D19E3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URBAN AND REGIONAL STUDIES</w:t>
            </w:r>
          </w:p>
        </w:tc>
      </w:tr>
      <w:tr w:rsidR="007A7697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GEOSCIENCE</w:t>
            </w:r>
          </w:p>
        </w:tc>
        <w:tc>
          <w:tcPr>
            <w:tcW w:w="2394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HISTORY</w:t>
            </w:r>
          </w:p>
        </w:tc>
        <w:tc>
          <w:tcPr>
            <w:tcW w:w="2583" w:type="dxa"/>
            <w:shd w:val="clear" w:color="auto" w:fill="auto"/>
          </w:tcPr>
          <w:p w:rsidR="007A7697" w:rsidRPr="009F0100" w:rsidRDefault="007A7697" w:rsidP="000F2A8D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22BEB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522BEB" w:rsidRPr="009F0100" w:rsidRDefault="00522BEB" w:rsidP="00522BEB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HEALTH INFORMATION MANAGEMENT AND TECHNOLOGY</w:t>
            </w:r>
          </w:p>
        </w:tc>
        <w:tc>
          <w:tcPr>
            <w:tcW w:w="2394" w:type="dxa"/>
            <w:shd w:val="clear" w:color="auto" w:fill="auto"/>
          </w:tcPr>
          <w:p w:rsidR="00522BEB" w:rsidRPr="009F0100" w:rsidRDefault="00695BF8" w:rsidP="00522BEB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HUMANISTIC STUDIES</w:t>
            </w:r>
          </w:p>
        </w:tc>
        <w:tc>
          <w:tcPr>
            <w:tcW w:w="2583" w:type="dxa"/>
            <w:shd w:val="clear" w:color="auto" w:fill="auto"/>
          </w:tcPr>
          <w:p w:rsidR="00522BEB" w:rsidRPr="009F0100" w:rsidRDefault="00522BEB" w:rsidP="00522BEB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695BF8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695BF8" w:rsidRPr="009F0100" w:rsidRDefault="00695BF8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HUMAN BIOLOGY</w:t>
            </w:r>
          </w:p>
        </w:tc>
        <w:tc>
          <w:tcPr>
            <w:tcW w:w="2394" w:type="dxa"/>
            <w:shd w:val="clear" w:color="auto" w:fill="auto"/>
          </w:tcPr>
          <w:p w:rsidR="00695BF8" w:rsidRPr="009F0100" w:rsidRDefault="009D19E3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MUSIC</w:t>
            </w:r>
          </w:p>
        </w:tc>
        <w:tc>
          <w:tcPr>
            <w:tcW w:w="2583" w:type="dxa"/>
            <w:shd w:val="clear" w:color="auto" w:fill="auto"/>
          </w:tcPr>
          <w:p w:rsidR="00695BF8" w:rsidRPr="009F0100" w:rsidRDefault="00695BF8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695BF8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695BF8" w:rsidRPr="009F0100" w:rsidRDefault="00695BF8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INFORMATION SCIENCES</w:t>
            </w:r>
          </w:p>
        </w:tc>
        <w:tc>
          <w:tcPr>
            <w:tcW w:w="2394" w:type="dxa"/>
            <w:shd w:val="clear" w:color="auto" w:fill="auto"/>
          </w:tcPr>
          <w:p w:rsidR="00695BF8" w:rsidRPr="009F0100" w:rsidRDefault="009D19E3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ORGANIZATIONAL LEADERSHIP</w:t>
            </w:r>
          </w:p>
        </w:tc>
        <w:tc>
          <w:tcPr>
            <w:tcW w:w="2583" w:type="dxa"/>
            <w:shd w:val="clear" w:color="auto" w:fill="auto"/>
          </w:tcPr>
          <w:p w:rsidR="00695BF8" w:rsidRPr="009F0100" w:rsidRDefault="00695BF8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695BF8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695BF8" w:rsidRPr="009F0100" w:rsidRDefault="00695BF8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MATHEMATICS</w:t>
            </w:r>
          </w:p>
        </w:tc>
        <w:tc>
          <w:tcPr>
            <w:tcW w:w="2394" w:type="dxa"/>
            <w:shd w:val="clear" w:color="auto" w:fill="auto"/>
          </w:tcPr>
          <w:p w:rsidR="00695BF8" w:rsidRPr="009F0100" w:rsidRDefault="00695BF8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PHILOSOPHY</w:t>
            </w:r>
          </w:p>
        </w:tc>
        <w:tc>
          <w:tcPr>
            <w:tcW w:w="2583" w:type="dxa"/>
            <w:shd w:val="clear" w:color="auto" w:fill="auto"/>
          </w:tcPr>
          <w:p w:rsidR="00695BF8" w:rsidRPr="009F0100" w:rsidRDefault="00695BF8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695BF8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695BF8" w:rsidRPr="009F0100" w:rsidRDefault="00695BF8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NURSING</w:t>
            </w:r>
          </w:p>
        </w:tc>
        <w:tc>
          <w:tcPr>
            <w:tcW w:w="2394" w:type="dxa"/>
            <w:shd w:val="clear" w:color="auto" w:fill="auto"/>
          </w:tcPr>
          <w:p w:rsidR="00695BF8" w:rsidRPr="009F0100" w:rsidRDefault="00695BF8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SPANISH AND LATIN AMERICAN STUDIES</w:t>
            </w:r>
          </w:p>
        </w:tc>
        <w:tc>
          <w:tcPr>
            <w:tcW w:w="2583" w:type="dxa"/>
            <w:shd w:val="clear" w:color="auto" w:fill="auto"/>
          </w:tcPr>
          <w:p w:rsidR="00695BF8" w:rsidRPr="009F0100" w:rsidRDefault="00695BF8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695BF8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695BF8" w:rsidRPr="009F0100" w:rsidRDefault="00695BF8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94" w:type="dxa"/>
            <w:shd w:val="clear" w:color="auto" w:fill="auto"/>
          </w:tcPr>
          <w:p w:rsidR="00695BF8" w:rsidRPr="009F0100" w:rsidRDefault="00695BF8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9F0100">
              <w:rPr>
                <w:rFonts w:ascii="Times New Roman" w:hAnsi="Times New Roman"/>
                <w:sz w:val="18"/>
                <w:szCs w:val="18"/>
              </w:rPr>
              <w:t>THEATRE AND DANCE</w:t>
            </w:r>
          </w:p>
        </w:tc>
        <w:tc>
          <w:tcPr>
            <w:tcW w:w="2583" w:type="dxa"/>
            <w:shd w:val="clear" w:color="auto" w:fill="auto"/>
          </w:tcPr>
          <w:p w:rsidR="00695BF8" w:rsidRPr="009F0100" w:rsidRDefault="00695BF8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D19E3" w:rsidRPr="00AB1C38" w:rsidTr="000F2A8D">
        <w:trPr>
          <w:jc w:val="center"/>
        </w:trPr>
        <w:tc>
          <w:tcPr>
            <w:tcW w:w="2488" w:type="dxa"/>
            <w:shd w:val="clear" w:color="auto" w:fill="auto"/>
          </w:tcPr>
          <w:p w:rsidR="009D19E3" w:rsidRPr="009F0100" w:rsidRDefault="009D19E3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94" w:type="dxa"/>
            <w:shd w:val="clear" w:color="auto" w:fill="auto"/>
          </w:tcPr>
          <w:p w:rsidR="009D19E3" w:rsidRPr="009F0100" w:rsidRDefault="009D19E3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WRITING &amp; APPLIED ARTS</w:t>
            </w:r>
          </w:p>
        </w:tc>
        <w:tc>
          <w:tcPr>
            <w:tcW w:w="2583" w:type="dxa"/>
            <w:shd w:val="clear" w:color="auto" w:fill="auto"/>
          </w:tcPr>
          <w:p w:rsidR="009D19E3" w:rsidRPr="009F0100" w:rsidRDefault="009D19E3" w:rsidP="00695BF8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:rsidR="00134EB2" w:rsidRDefault="00134EB2">
      <w:bookmarkStart w:id="0" w:name="_GoBack"/>
      <w:bookmarkEnd w:id="0"/>
    </w:p>
    <w:p w:rsidR="00134EB2" w:rsidRPr="008C57F8" w:rsidRDefault="00134EB2" w:rsidP="00134EB2">
      <w:pPr>
        <w:pStyle w:val="NoSpacing"/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t>STEM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Math 094 or Math 099 or</w:t>
      </w:r>
      <w:r w:rsidRPr="008C57F8">
        <w:rPr>
          <w:rFonts w:ascii="Times New Roman" w:hAnsi="Times New Roman"/>
        </w:rPr>
        <w:t xml:space="preserve"> Math 101</w:t>
      </w:r>
    </w:p>
    <w:p w:rsidR="00134EB2" w:rsidRPr="008C57F8" w:rsidRDefault="00134EB2" w:rsidP="00134EB2">
      <w:pPr>
        <w:pStyle w:val="NoSpacing"/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t>Social Science:</w:t>
      </w:r>
      <w:r>
        <w:rPr>
          <w:rFonts w:ascii="Times New Roman" w:hAnsi="Times New Roman"/>
        </w:rPr>
        <w:tab/>
      </w:r>
      <w:proofErr w:type="spellStart"/>
      <w:r>
        <w:rPr>
          <w:rFonts w:ascii="Times New Roman" w:hAnsi="Times New Roman"/>
        </w:rPr>
        <w:t>Com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ci</w:t>
      </w:r>
      <w:proofErr w:type="spellEnd"/>
      <w:r>
        <w:rPr>
          <w:rFonts w:ascii="Times New Roman" w:hAnsi="Times New Roman"/>
        </w:rPr>
        <w:t xml:space="preserve"> 205 + </w:t>
      </w:r>
      <w:proofErr w:type="spellStart"/>
      <w:r>
        <w:rPr>
          <w:rFonts w:ascii="Times New Roman" w:hAnsi="Times New Roman"/>
        </w:rPr>
        <w:t>Com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ci</w:t>
      </w:r>
      <w:proofErr w:type="spellEnd"/>
      <w:r>
        <w:rPr>
          <w:rFonts w:ascii="Times New Roman" w:hAnsi="Times New Roman"/>
        </w:rPr>
        <w:t xml:space="preserve"> 097 or </w:t>
      </w:r>
      <w:proofErr w:type="spellStart"/>
      <w:r>
        <w:rPr>
          <w:rFonts w:ascii="Times New Roman" w:hAnsi="Times New Roman"/>
        </w:rPr>
        <w:t>Comm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ci</w:t>
      </w:r>
      <w:proofErr w:type="spellEnd"/>
      <w:r>
        <w:rPr>
          <w:rFonts w:ascii="Times New Roman" w:hAnsi="Times New Roman"/>
        </w:rPr>
        <w:t xml:space="preserve"> 205</w:t>
      </w:r>
    </w:p>
    <w:p w:rsidR="00134EB2" w:rsidRPr="00FE64BA" w:rsidRDefault="00134EB2" w:rsidP="00FE64BA">
      <w:pPr>
        <w:pStyle w:val="NoSpacing"/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t>Humanities:</w:t>
      </w:r>
      <w:r>
        <w:rPr>
          <w:rFonts w:ascii="Times New Roman" w:hAnsi="Times New Roman"/>
        </w:rPr>
        <w:tab/>
        <w:t>Math 100</w:t>
      </w:r>
    </w:p>
    <w:p w:rsidR="00134EB2" w:rsidRDefault="00134EB2"/>
    <w:p w:rsidR="00134EB2" w:rsidRPr="00FE64BA" w:rsidRDefault="00134EB2" w:rsidP="00FE64BA">
      <w:pPr>
        <w:pStyle w:val="ListParagraph"/>
        <w:numPr>
          <w:ilvl w:val="0"/>
          <w:numId w:val="1"/>
        </w:numPr>
        <w:rPr>
          <w:i/>
        </w:rPr>
      </w:pPr>
      <w:r w:rsidRPr="00FE64BA">
        <w:rPr>
          <w:i/>
        </w:rPr>
        <w:t>Math 100 is a Quantitative Literacy course.</w:t>
      </w:r>
    </w:p>
    <w:p w:rsidR="00196AFE" w:rsidRPr="00FE64BA" w:rsidRDefault="00196AFE" w:rsidP="00FE64BA">
      <w:pPr>
        <w:pStyle w:val="ListParagraph"/>
        <w:numPr>
          <w:ilvl w:val="0"/>
          <w:numId w:val="1"/>
        </w:numPr>
        <w:rPr>
          <w:i/>
        </w:rPr>
      </w:pPr>
      <w:r w:rsidRPr="00FE64BA">
        <w:rPr>
          <w:i/>
        </w:rPr>
        <w:t>Undecided students with any intent for STEM should begin with Math 094, 099.</w:t>
      </w:r>
    </w:p>
    <w:p w:rsidR="00AD3907" w:rsidRDefault="00AD3907" w:rsidP="00AD3907">
      <w:pPr>
        <w:pStyle w:val="ListParagraph"/>
        <w:numPr>
          <w:ilvl w:val="0"/>
          <w:numId w:val="1"/>
        </w:numPr>
        <w:spacing w:line="256" w:lineRule="auto"/>
        <w:rPr>
          <w:i/>
        </w:rPr>
      </w:pPr>
      <w:r>
        <w:rPr>
          <w:i/>
        </w:rPr>
        <w:t>Math Competency remains at 30 credits. Removal of hard registration hold. Enforcement occurs via the “To Do” list in SIS and through communication plan.</w:t>
      </w:r>
    </w:p>
    <w:p w:rsidR="003629AB" w:rsidRDefault="00CD7ABC" w:rsidP="003629AB">
      <w:pPr>
        <w:pStyle w:val="ListParagraph"/>
        <w:numPr>
          <w:ilvl w:val="0"/>
          <w:numId w:val="1"/>
        </w:numPr>
        <w:spacing w:line="256" w:lineRule="auto"/>
        <w:rPr>
          <w:i/>
        </w:rPr>
      </w:pPr>
      <w:r>
        <w:rPr>
          <w:i/>
        </w:rPr>
        <w:t>Milestones indicate placement. They do not progress with course completion.</w:t>
      </w:r>
    </w:p>
    <w:p w:rsidR="00134EB2" w:rsidRPr="003629AB" w:rsidRDefault="00CD7ABC" w:rsidP="003629AB">
      <w:pPr>
        <w:pStyle w:val="ListParagraph"/>
        <w:numPr>
          <w:ilvl w:val="0"/>
          <w:numId w:val="1"/>
        </w:numPr>
        <w:spacing w:line="256" w:lineRule="auto"/>
        <w:rPr>
          <w:i/>
        </w:rPr>
      </w:pPr>
      <w:r w:rsidRPr="003629AB">
        <w:rPr>
          <w:i/>
        </w:rPr>
        <w:t xml:space="preserve">Students completing courses prior to </w:t>
      </w:r>
      <w:proofErr w:type="gramStart"/>
      <w:r w:rsidRPr="003629AB">
        <w:rPr>
          <w:i/>
        </w:rPr>
        <w:t>Fall</w:t>
      </w:r>
      <w:proofErr w:type="gramEnd"/>
      <w:r w:rsidRPr="003629AB">
        <w:rPr>
          <w:i/>
        </w:rPr>
        <w:t xml:space="preserve"> 2017 are “grandfathered” into new options and competency completed.</w:t>
      </w:r>
    </w:p>
    <w:sectPr w:rsidR="00134EB2" w:rsidRPr="003629AB" w:rsidSect="00640A6E">
      <w:footerReference w:type="default" r:id="rId8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7AF5" w:rsidRDefault="005C7AF5" w:rsidP="005C7AF5">
      <w:pPr>
        <w:spacing w:line="240" w:lineRule="auto"/>
      </w:pPr>
      <w:r>
        <w:separator/>
      </w:r>
    </w:p>
  </w:endnote>
  <w:endnote w:type="continuationSeparator" w:id="0">
    <w:p w:rsidR="005C7AF5" w:rsidRDefault="005C7AF5" w:rsidP="005C7A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7AF5" w:rsidRDefault="00DF3CBA">
    <w:pPr>
      <w:pStyle w:val="Footer"/>
    </w:pPr>
    <w:r>
      <w:tab/>
    </w:r>
    <w:r>
      <w:tab/>
      <w:t xml:space="preserve">As of </w:t>
    </w:r>
    <w:r w:rsidR="007C6B74">
      <w:t>February 2020</w:t>
    </w:r>
    <w:r w:rsidR="005C7AF5">
      <w:tab/>
    </w:r>
    <w:r w:rsidR="005C7AF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7AF5" w:rsidRDefault="005C7AF5" w:rsidP="005C7AF5">
      <w:pPr>
        <w:spacing w:line="240" w:lineRule="auto"/>
      </w:pPr>
      <w:r>
        <w:separator/>
      </w:r>
    </w:p>
  </w:footnote>
  <w:footnote w:type="continuationSeparator" w:id="0">
    <w:p w:rsidR="005C7AF5" w:rsidRDefault="005C7AF5" w:rsidP="005C7A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5C4152"/>
    <w:multiLevelType w:val="hybridMultilevel"/>
    <w:tmpl w:val="60ECA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zS0NDA1NjA2NrNU0lEKTi0uzszPAykwrwUArIdYziwAAAA="/>
  </w:docVars>
  <w:rsids>
    <w:rsidRoot w:val="00134EB2"/>
    <w:rsid w:val="00117152"/>
    <w:rsid w:val="00134EB2"/>
    <w:rsid w:val="001620A3"/>
    <w:rsid w:val="00196AFE"/>
    <w:rsid w:val="001B7958"/>
    <w:rsid w:val="002E4314"/>
    <w:rsid w:val="00354F24"/>
    <w:rsid w:val="003629AB"/>
    <w:rsid w:val="00383AF8"/>
    <w:rsid w:val="003E37CC"/>
    <w:rsid w:val="004124DB"/>
    <w:rsid w:val="00421D04"/>
    <w:rsid w:val="00461E91"/>
    <w:rsid w:val="004D4C16"/>
    <w:rsid w:val="00522BEB"/>
    <w:rsid w:val="00587B78"/>
    <w:rsid w:val="00591D15"/>
    <w:rsid w:val="005C7AF5"/>
    <w:rsid w:val="00640A6E"/>
    <w:rsid w:val="00695BF8"/>
    <w:rsid w:val="006B51CD"/>
    <w:rsid w:val="007612A3"/>
    <w:rsid w:val="007878C5"/>
    <w:rsid w:val="0079108E"/>
    <w:rsid w:val="007A4166"/>
    <w:rsid w:val="007A7697"/>
    <w:rsid w:val="007C6B74"/>
    <w:rsid w:val="007C758B"/>
    <w:rsid w:val="00852037"/>
    <w:rsid w:val="00990901"/>
    <w:rsid w:val="009D19E3"/>
    <w:rsid w:val="00AD3907"/>
    <w:rsid w:val="00CD7ABC"/>
    <w:rsid w:val="00D440BA"/>
    <w:rsid w:val="00D556D6"/>
    <w:rsid w:val="00DF3CBA"/>
    <w:rsid w:val="00E44687"/>
    <w:rsid w:val="00E94F6B"/>
    <w:rsid w:val="00F7593F"/>
    <w:rsid w:val="00FE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1AC6A"/>
  <w15:chartTrackingRefBased/>
  <w15:docId w15:val="{31F73403-A97D-40FF-A6DE-046657661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34EB2"/>
    <w:pPr>
      <w:spacing w:line="240" w:lineRule="auto"/>
    </w:pPr>
    <w:rPr>
      <w:rFonts w:ascii="Calibri" w:eastAsia="MS Mincho" w:hAnsi="Calibri" w:cs="Times New Roman"/>
      <w:lang w:eastAsia="ja-JP"/>
    </w:rPr>
  </w:style>
  <w:style w:type="paragraph" w:styleId="ListParagraph">
    <w:name w:val="List Paragraph"/>
    <w:basedOn w:val="Normal"/>
    <w:uiPriority w:val="34"/>
    <w:qFormat/>
    <w:rsid w:val="00FE64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C7A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7AF5"/>
  </w:style>
  <w:style w:type="paragraph" w:styleId="Footer">
    <w:name w:val="footer"/>
    <w:basedOn w:val="Normal"/>
    <w:link w:val="FooterChar"/>
    <w:uiPriority w:val="99"/>
    <w:unhideWhenUsed/>
    <w:rsid w:val="005C7A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7A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17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Green Bay</Company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ier, Darrel</dc:creator>
  <cp:keywords/>
  <dc:description/>
  <cp:lastModifiedBy>Gilson, Pamela</cp:lastModifiedBy>
  <cp:revision>7</cp:revision>
  <cp:lastPrinted>2017-04-24T15:05:00Z</cp:lastPrinted>
  <dcterms:created xsi:type="dcterms:W3CDTF">2019-04-23T19:53:00Z</dcterms:created>
  <dcterms:modified xsi:type="dcterms:W3CDTF">2020-02-06T17:30:00Z</dcterms:modified>
</cp:coreProperties>
</file>